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Biomedical</w:t>
      </w:r>
      <w:r>
        <w:t xml:space="preserve"> </w:t>
      </w:r>
      <w:r>
        <w:t xml:space="preserve">Engineer</w:t>
      </w:r>
      <w:r>
        <w:t xml:space="preserve"> </w:t>
      </w:r>
      <w:r>
        <w:t xml:space="preserve">for</w:t>
      </w:r>
      <w:r>
        <w:t xml:space="preserve"> </w:t>
      </w:r>
      <w:r>
        <w:t xml:space="preserve">Sri</w:t>
      </w:r>
      <w:r>
        <w:t xml:space="preserve"> </w:t>
      </w:r>
      <w:r>
        <w:t xml:space="preserve">Lanka</w:t>
      </w:r>
      <w:r>
        <w:t xml:space="preserve"> </w:t>
      </w:r>
      <w:r>
        <w:t xml:space="preserve">Colombo</w:t>
      </w:r>
    </w:p>
    <w:bookmarkStart w:id="20" w:name="Xc548ddd8fae3bf9da3a3927c34ef51278917139"/>
    <w:p>
      <w:pPr>
        <w:pStyle w:val="Heading1"/>
      </w:pPr>
      <w:r>
        <w:t xml:space="preserve">Statement of Purpose: Pursuing Excellence in Biomedical Engineering to Serve Sri Lanka Colombo</w:t>
      </w:r>
    </w:p>
    <w:p>
      <w:pPr>
        <w:pStyle w:val="FirstParagraph"/>
      </w:pPr>
      <w:r>
        <w:t xml:space="preserve">From a young age, I have been captivated by the profound intersection of technology and human well-being. Growing up in the vibrant yet challenging healthcare landscape of Sri Lanka Colombo, I witnessed firsthand how inadequate medical infrastructure could profoundly impact lives. My grandmother’s struggle to access consistent dialysis treatment due to machine breakdowns at her local Colombo hospital ignited a relentless passion within me: I am determined to become a skilled Biomedical Engineer dedicated to solving critical health technology challenges right here in Sri Lanka Colombo.</w:t>
      </w:r>
    </w:p>
    <w:p>
      <w:pPr>
        <w:pStyle w:val="BodyText"/>
      </w:pPr>
      <w:r>
        <w:t xml:space="preserve">My academic journey solidified this resolve. I pursued a Bachelor of Engineering in Electronics and Communication at the University of Moratuwa, Sri Lanka’s premier engineering institution. Throughout my studies, I consistently sought opportunities to merge theoretical knowledge with practical applications relevant to our national context. Key courses like Biomedical Instrumentation, Signal Processing for Healthcare, and Medical Device Design provided the foundational framework. My final-year project – developing a low-cost pulse oximeter prototype using locally sourced components – was particularly illuminating. The process highlighted the stark gap between high-end imported medical devices and the affordability constraints faced by hospitals across Colombo, especially in underserved areas like Dehiwala-Mount Lavinia and Battaramulla. This project wasn't just academic; it was a direct response to a need I saw daily on my way to the National Hospital of Sri Lanka.</w:t>
      </w:r>
    </w:p>
    <w:p>
      <w:pPr>
        <w:pStyle w:val="BodyText"/>
      </w:pPr>
      <w:r>
        <w:t xml:space="preserve">My motivation transcends personal interest; it is deeply rooted in the specific healthcare challenges confronting Colombo, Sri Lanka’s bustling economic and medical hub. The city grapples with overcrowded public hospitals, an aging medical device fleet prone to frequent breakdowns due to lack of specialized maintenance personnel, and a significant disparity in access between urban centers like Colombo and rural regions. As a future Biomedical Engineer, I understand that sustainable solutions must be contextually appropriate – designed for the local climate, available materials, training levels of technicians, and budget realities. I am not seeking to replicate Western models; I aim to innovate within the Sri Lankan ecosystem. For instance, developing ruggedized diagnostic tools resistant to Colombo's humidity or designing modular repair systems for common hospital equipment like ventilators would have immediate, life-saving impact in our local settings.</w:t>
      </w:r>
    </w:p>
    <w:p>
      <w:pPr>
        <w:pStyle w:val="BodyText"/>
      </w:pPr>
      <w:r>
        <w:t xml:space="preserve">This is precisely why I am passionately applying to your esteemed Master’s program in Biomedical Engineering at [University Name - e.g., University of Peradeniya or a specific Colombo-based institution if known]. Your program stands out for its unique focus on *applied* biomedical engineering solutions for developing nations, a critical alignment with my aspirations. Courses like "Medical Technology Management in Resource-Limited Settings" and "Biomedical Design for Global Health" are exactly the specialized knowledge I seek. Furthermore, your strong industry partnerships with entities like the Ministry of Health Sri Lanka and leading hospitals in Colombo provide an unparalleled pathway to gain practical experience directly addressing local needs – a crucial element missing from many generic programs. I am eager to contribute my project-based experience and learn from faculty whose research actively tackles challenges faced in South Asian contexts, such as improving telemedicine infrastructure for Colombo’s expanding healthcare network or enhancing point-of-care diagnostics for prevalent diseases like dengue and diabetes.</w:t>
      </w:r>
    </w:p>
    <w:p>
      <w:pPr>
        <w:pStyle w:val="BodyText"/>
      </w:pPr>
      <w:r>
        <w:t xml:space="preserve">My commitment to Sri Lanka Colombo is unwavering. I have actively engaged with the local biomedical engineering community. I volunteered at the National Hospital of Sri Lanka’s technical department, assisting in basic equipment maintenance under supervision, which exposed me to real-world failure modes and repair logistics. I also participated in a workshop organized by the Sri Lankan Society for Biomedical Engineering (SLSBE), connecting with professionals who shared insights on regulatory hurdles and innovation opportunities specific to our country. This network has reinforced my belief that the most effective Biomedical Engineers are those deeply embedded within their communities, understanding local nuances from the ground up. My goal is not merely to earn a degree, but to become an active member of Colombo’s healthcare innovation ecosystem.</w:t>
      </w:r>
    </w:p>
    <w:p>
      <w:pPr>
        <w:pStyle w:val="BodyText"/>
      </w:pPr>
      <w:r>
        <w:t xml:space="preserve">Upon completing my Master’s degree, I envision establishing a specialized biomedical engineering consultancy firm based in Colombo. This firm would focus on three core areas: (1) Providing proactive maintenance and repair services for critical medical equipment across public and private hospitals in the Colombo Metropolitan Area, reducing downtime; (2) Developing and adapting affordable diagnostic tools tailored for Sri Lankan healthcare settings, potentially leveraging local manufacturing partnerships; (3) Training technicians within the Sri Lankan health system on sustainable device management practices. I aim to collaborate closely with the Ministry of Health’s National Hospital, Colombo North Teaching Hospital, and other key institutions to ensure our solutions are adopted and integrated effectively. My long-term vision is to see Colombo recognized not just as a recipient of medical technology, but as a hub for innovative biomedical engineering solutions that benefit Sri Lanka and inspire similar efforts across the region.</w:t>
      </w:r>
    </w:p>
    <w:p>
      <w:pPr>
        <w:pStyle w:val="BodyText"/>
      </w:pPr>
      <w:r>
        <w:t xml:space="preserve">The path of a Biomedical Engineer in Sri Lanka Colombo demands technical excellence, cultural intelligence, and unwavering dedication to local impact. I am prepared to immerse myself fully in your rigorous academic program, contribute actively to your research community, and leverage every opportunity to hone the skills necessary for this vital mission. I do not view this degree as an endpoint; it is the essential catalyst for my lifelong commitment: applying engineering ingenuity to build a healthier, more resilient Sri Lanka Colombo where quality healthcare technology is accessible and reliable for every citizen. I am confident that your program offers the precise environment and expertise I need to transform this vision into tangible reality within our own community.</w:t>
      </w:r>
    </w:p>
    <w:p>
      <w:pPr>
        <w:pStyle w:val="BodyText"/>
      </w:pPr>
      <w:r>
        <w:t xml:space="preserve">I am eager to bring my dedication, technical foundation, and deep understanding of Sri Lanka Colombo’s unique healthcare challenges to your institution. Thank you for considering my application as an aspiring Biomedical Engineer committed to serving the people of Sri Lanka from its heartland in Colomb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Biomedical Engineer for Sri Lanka Colombo</dc:title>
  <dc:creator/>
  <cp:keywords/>
  <dcterms:created xsi:type="dcterms:W3CDTF">2026-07-23T14:09:45Z</dcterms:created>
  <dcterms:modified xsi:type="dcterms:W3CDTF">2026-07-23T14:09:45Z</dcterms:modified>
</cp:coreProperties>
</file>

<file path=docProps/custom.xml><?xml version="1.0" encoding="utf-8"?>
<Properties xmlns="http://schemas.openxmlformats.org/officeDocument/2006/custom-properties" xmlns:vt="http://schemas.openxmlformats.org/officeDocument/2006/docPropsVTypes"/>
</file>